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>Министерство образования и науки Российской Федерации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71724A" w:rsidRPr="00CB5D38" w:rsidRDefault="0071724A" w:rsidP="00FD45EC">
      <w:pPr>
        <w:pStyle w:val="ReportHead"/>
        <w:suppressAutoHyphens/>
        <w:spacing w:before="120"/>
        <w:ind w:right="-2"/>
        <w:contextualSpacing/>
        <w:rPr>
          <w:szCs w:val="28"/>
        </w:rPr>
      </w:pPr>
      <w:r w:rsidRPr="00CB5D38">
        <w:rPr>
          <w:szCs w:val="28"/>
        </w:rPr>
        <w:t>«Б</w:t>
      </w:r>
      <w:proofErr w:type="gramStart"/>
      <w:r w:rsidRPr="00CB5D38">
        <w:rPr>
          <w:szCs w:val="28"/>
        </w:rPr>
        <w:t>1</w:t>
      </w:r>
      <w:proofErr w:type="gramEnd"/>
      <w:r w:rsidRPr="00CB5D38">
        <w:rPr>
          <w:szCs w:val="28"/>
        </w:rPr>
        <w:t>.Д.Б.25 Теория и технологии физического воспитания детей</w:t>
      </w:r>
      <w:r w:rsidR="00A431C1">
        <w:rPr>
          <w:szCs w:val="28"/>
        </w:rPr>
        <w:t xml:space="preserve"> дошкольного возраста</w:t>
      </w:r>
      <w:r w:rsidRPr="00CB5D38">
        <w:rPr>
          <w:szCs w:val="28"/>
        </w:rPr>
        <w:t>»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8175F0">
        <w:rPr>
          <w:szCs w:val="28"/>
        </w:rPr>
        <w:t>7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71724A">
        <w:rPr>
          <w:sz w:val="28"/>
          <w:szCs w:val="24"/>
        </w:rPr>
        <w:lastRenderedPageBreak/>
        <w:t>Теория и технологии физического воспитания детей</w:t>
      </w:r>
      <w:r w:rsidR="00FD45EC">
        <w:rPr>
          <w:sz w:val="28"/>
          <w:szCs w:val="24"/>
        </w:rPr>
        <w:t xml:space="preserve"> дошкольного возраста</w:t>
      </w:r>
      <w:r w:rsidRPr="0071724A">
        <w:rPr>
          <w:szCs w:val="24"/>
        </w:rPr>
        <w:t>:</w:t>
      </w:r>
      <w:r w:rsidRPr="006454D5">
        <w:rPr>
          <w:sz w:val="28"/>
          <w:szCs w:val="28"/>
        </w:rPr>
        <w:t xml:space="preserve"> </w:t>
      </w:r>
      <w:r w:rsidRPr="006454D5">
        <w:rPr>
          <w:b/>
          <w:sz w:val="28"/>
          <w:szCs w:val="28"/>
        </w:rPr>
        <w:t xml:space="preserve"> </w:t>
      </w:r>
      <w:r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Pr="006454D5">
        <w:rPr>
          <w:sz w:val="28"/>
          <w:szCs w:val="28"/>
        </w:rPr>
        <w:t xml:space="preserve"> – Бузулук</w:t>
      </w:r>
      <w:proofErr w:type="gramStart"/>
      <w:r w:rsidRPr="006454D5">
        <w:rPr>
          <w:sz w:val="28"/>
          <w:szCs w:val="28"/>
        </w:rPr>
        <w:t xml:space="preserve"> :</w:t>
      </w:r>
      <w:proofErr w:type="gramEnd"/>
      <w:r w:rsidRPr="006454D5">
        <w:rPr>
          <w:sz w:val="28"/>
          <w:szCs w:val="28"/>
        </w:rPr>
        <w:t xml:space="preserve"> БГТИ (филиал) ОГУ, </w:t>
      </w:r>
      <w:r>
        <w:rPr>
          <w:sz w:val="28"/>
          <w:szCs w:val="28"/>
        </w:rPr>
        <w:t>201</w:t>
      </w:r>
      <w:r w:rsidR="008175F0">
        <w:rPr>
          <w:sz w:val="28"/>
          <w:szCs w:val="28"/>
        </w:rPr>
        <w:t>7</w:t>
      </w:r>
      <w:r w:rsidRPr="006454D5">
        <w:rPr>
          <w:sz w:val="28"/>
          <w:szCs w:val="28"/>
        </w:rPr>
        <w:t>.</w:t>
      </w:r>
      <w:r>
        <w:rPr>
          <w:sz w:val="28"/>
          <w:szCs w:val="28"/>
        </w:rPr>
        <w:t xml:space="preserve"> – </w:t>
      </w:r>
      <w:r w:rsidR="005F3805">
        <w:rPr>
          <w:sz w:val="28"/>
          <w:szCs w:val="28"/>
        </w:rPr>
        <w:t>2</w:t>
      </w:r>
      <w:r w:rsidR="008B2F96">
        <w:rPr>
          <w:sz w:val="28"/>
          <w:szCs w:val="28"/>
        </w:rPr>
        <w:t>6</w:t>
      </w:r>
      <w:r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8175F0">
        <w:rPr>
          <w:rFonts w:ascii="Times New Roman" w:hAnsi="Times New Roman" w:cs="Times New Roman"/>
          <w:sz w:val="28"/>
          <w:szCs w:val="28"/>
        </w:rPr>
        <w:t>7</w:t>
      </w:r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>ются приложением к рабочей программе по дисциплине «</w:t>
      </w:r>
      <w:r w:rsidRPr="0071724A">
        <w:rPr>
          <w:rFonts w:ascii="Times New Roman" w:hAnsi="Times New Roman" w:cs="Times New Roman"/>
          <w:sz w:val="28"/>
          <w:szCs w:val="28"/>
        </w:rPr>
        <w:t>Теория и технологии ф</w:t>
      </w:r>
      <w:r w:rsidRPr="0071724A">
        <w:rPr>
          <w:rFonts w:ascii="Times New Roman" w:hAnsi="Times New Roman" w:cs="Times New Roman"/>
          <w:sz w:val="28"/>
          <w:szCs w:val="28"/>
        </w:rPr>
        <w:t>и</w:t>
      </w:r>
      <w:r w:rsidRPr="0071724A">
        <w:rPr>
          <w:rFonts w:ascii="Times New Roman" w:hAnsi="Times New Roman" w:cs="Times New Roman"/>
          <w:sz w:val="28"/>
          <w:szCs w:val="28"/>
        </w:rPr>
        <w:t>зического воспитания детей</w:t>
      </w:r>
      <w:r w:rsidR="00FD45EC">
        <w:rPr>
          <w:rFonts w:ascii="Times New Roman" w:hAnsi="Times New Roman" w:cs="Times New Roman"/>
          <w:sz w:val="28"/>
          <w:szCs w:val="28"/>
        </w:rPr>
        <w:t xml:space="preserve"> </w:t>
      </w:r>
      <w:r w:rsidR="00FD45EC" w:rsidRPr="00FD45EC">
        <w:rPr>
          <w:rFonts w:ascii="Times New Roman" w:hAnsi="Times New Roman" w:cs="Times New Roman"/>
          <w:sz w:val="28"/>
          <w:szCs w:val="24"/>
        </w:rPr>
        <w:t>дошкольного возраста</w:t>
      </w:r>
      <w:r w:rsidRPr="00FD45EC">
        <w:rPr>
          <w:rFonts w:ascii="Times New Roman" w:hAnsi="Times New Roman" w:cs="Times New Roman"/>
          <w:sz w:val="28"/>
          <w:szCs w:val="28"/>
        </w:rPr>
        <w:t>»</w:t>
      </w:r>
    </w:p>
    <w:p w:rsidR="006004D1" w:rsidRDefault="006004D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84551A" w:rsidRDefault="0084551A" w:rsidP="0084551A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84551A" w:rsidRDefault="0084551A" w:rsidP="0084551A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84551A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4551A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4551A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4551A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84551A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84551A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84551A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84551A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84551A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84551A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имерная тематика и содержание практических зан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т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.</w:t>
            </w:r>
          </w:p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</w:tr>
      <w:tr w:rsidR="0084551A" w:rsidRPr="00133B81" w:rsidTr="00EF45FD">
        <w:trPr>
          <w:trHeight w:val="317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84551A" w:rsidRPr="00133B81" w:rsidTr="00EF45FD">
        <w:trPr>
          <w:trHeight w:val="705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6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84551A" w:rsidRPr="00133B81" w:rsidTr="00EF45FD">
        <w:trPr>
          <w:trHeight w:val="459"/>
        </w:trPr>
        <w:tc>
          <w:tcPr>
            <w:tcW w:w="817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84551A" w:rsidRPr="00133B81" w:rsidRDefault="0084551A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</w:tr>
    </w:tbl>
    <w:p w:rsidR="0084551A" w:rsidRPr="00C353F1" w:rsidRDefault="0084551A" w:rsidP="0084551A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Default="0084551A" w:rsidP="0084551A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84551A" w:rsidRPr="005F3805" w:rsidRDefault="0084551A" w:rsidP="0084551A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>1. Пояснительная записка</w:t>
      </w:r>
    </w:p>
    <w:p w:rsidR="0084551A" w:rsidRPr="00C83122" w:rsidRDefault="0084551A" w:rsidP="0084551A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>
        <w:rPr>
          <w:sz w:val="28"/>
          <w:szCs w:val="28"/>
        </w:rPr>
        <w:t>профессиональной 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тодические рекомендации для освоения дисциплины и методические указания к семинарским (практическим) занятиям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создание условий для самостоятельной работы студентов заочной формы обучения при изучении курса </w:t>
      </w:r>
      <w:r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ого возраста»</w:t>
      </w:r>
      <w:r w:rsidRPr="0071724A">
        <w:rPr>
          <w:rFonts w:ascii="Times New Roman" w:hAnsi="Times New Roman" w:cs="Times New Roman"/>
          <w:sz w:val="28"/>
        </w:rPr>
        <w:t>;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методики обучения и воспитания дошкольников; 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углубление и расширение знаний студентов о специфике методики обуч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я и воспитания дошкольников, совершенствование речевых умений студентов, в том числе связанных с работой над текстом.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4551A" w:rsidRPr="005F3805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t>1.1 Цели и задачи дисциплины</w:t>
      </w:r>
    </w:p>
    <w:p w:rsidR="0084551A" w:rsidRPr="00A324FA" w:rsidRDefault="0084551A" w:rsidP="0084551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 xml:space="preserve">Цель (цели) освоения дисциплины: </w:t>
      </w:r>
      <w:r w:rsidRPr="00A324FA">
        <w:rPr>
          <w:rFonts w:ascii="Times New Roman" w:hAnsi="Times New Roman" w:cs="Times New Roman"/>
          <w:sz w:val="28"/>
          <w:szCs w:val="24"/>
        </w:rPr>
        <w:t xml:space="preserve">создание условий, для формирования </w:t>
      </w:r>
      <w:r w:rsidRPr="00A324FA">
        <w:rPr>
          <w:rFonts w:ascii="Times New Roman" w:hAnsi="Times New Roman" w:cs="Times New Roman"/>
          <w:sz w:val="28"/>
        </w:rPr>
        <w:t>ц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лостного представления о сущности процесса физического воспитания и его сп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цифики в системе дошкольного образ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вания.</w:t>
      </w:r>
    </w:p>
    <w:p w:rsidR="0084551A" w:rsidRPr="00A324FA" w:rsidRDefault="0084551A" w:rsidP="0084551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Задачи:</w:t>
      </w:r>
    </w:p>
    <w:p w:rsidR="0084551A" w:rsidRPr="00A324FA" w:rsidRDefault="0084551A" w:rsidP="0084551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формировать систематизированные знания в области теории и технологии физического воспитания детей, о содержании, основных задачах и методах, вза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мосвязях с другими отраслями нау</w:t>
      </w:r>
      <w:r w:rsidRPr="00A324FA">
        <w:rPr>
          <w:rFonts w:ascii="Times New Roman" w:hAnsi="Times New Roman" w:cs="Times New Roman"/>
          <w:sz w:val="28"/>
        </w:rPr>
        <w:t>ч</w:t>
      </w:r>
      <w:r w:rsidRPr="00A324FA">
        <w:rPr>
          <w:rFonts w:ascii="Times New Roman" w:hAnsi="Times New Roman" w:cs="Times New Roman"/>
          <w:sz w:val="28"/>
        </w:rPr>
        <w:t>ного знания;</w:t>
      </w:r>
    </w:p>
    <w:p w:rsidR="0084551A" w:rsidRPr="00A324FA" w:rsidRDefault="0084551A" w:rsidP="0084551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развивать навыки самостоятельной работы с учебной и научной литерат</w:t>
      </w:r>
      <w:r w:rsidRPr="00A324FA">
        <w:rPr>
          <w:rFonts w:ascii="Times New Roman" w:hAnsi="Times New Roman" w:cs="Times New Roman"/>
          <w:sz w:val="28"/>
        </w:rPr>
        <w:t>у</w:t>
      </w:r>
      <w:r w:rsidRPr="00A324FA">
        <w:rPr>
          <w:rFonts w:ascii="Times New Roman" w:hAnsi="Times New Roman" w:cs="Times New Roman"/>
          <w:sz w:val="28"/>
        </w:rPr>
        <w:t>рой в области ф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ического воспитания детей;</w:t>
      </w:r>
    </w:p>
    <w:p w:rsidR="0084551A" w:rsidRPr="00A324FA" w:rsidRDefault="0084551A" w:rsidP="0084551A">
      <w:pPr>
        <w:pStyle w:val="Compact"/>
        <w:ind w:firstLine="708"/>
        <w:rPr>
          <w:rFonts w:ascii="Times New Roman" w:hAnsi="Times New Roman"/>
          <w:sz w:val="28"/>
          <w:lang w:val="ru-RU"/>
        </w:rPr>
      </w:pPr>
      <w:r w:rsidRPr="00A324FA">
        <w:rPr>
          <w:rFonts w:ascii="Times New Roman" w:hAnsi="Times New Roman"/>
          <w:sz w:val="28"/>
          <w:lang w:val="ru-RU"/>
        </w:rPr>
        <w:t>- изучить возможности развивающей образовательной среды, направленные на достижение личнос</w:t>
      </w:r>
      <w:r w:rsidRPr="00A324FA">
        <w:rPr>
          <w:rFonts w:ascii="Times New Roman" w:hAnsi="Times New Roman"/>
          <w:sz w:val="28"/>
          <w:lang w:val="ru-RU"/>
        </w:rPr>
        <w:t>т</w:t>
      </w:r>
      <w:r w:rsidRPr="00A324FA">
        <w:rPr>
          <w:rFonts w:ascii="Times New Roman" w:hAnsi="Times New Roman"/>
          <w:sz w:val="28"/>
          <w:lang w:val="ru-RU"/>
        </w:rPr>
        <w:t xml:space="preserve">ных, </w:t>
      </w:r>
      <w:proofErr w:type="spellStart"/>
      <w:r w:rsidRPr="00A324FA">
        <w:rPr>
          <w:rFonts w:ascii="Times New Roman" w:hAnsi="Times New Roman"/>
          <w:sz w:val="28"/>
          <w:lang w:val="ru-RU"/>
        </w:rPr>
        <w:t>метапредметных</w:t>
      </w:r>
      <w:proofErr w:type="spellEnd"/>
      <w:r w:rsidRPr="00A324FA">
        <w:rPr>
          <w:rFonts w:ascii="Times New Roman" w:hAnsi="Times New Roman"/>
          <w:sz w:val="28"/>
          <w:lang w:val="ru-RU"/>
        </w:rPr>
        <w:t xml:space="preserve"> и предметных результатов обучения и обеспечения качества учебно-воспит</w:t>
      </w:r>
      <w:r w:rsidRPr="00A324FA">
        <w:rPr>
          <w:rFonts w:ascii="Times New Roman" w:hAnsi="Times New Roman"/>
          <w:sz w:val="28"/>
          <w:lang w:val="ru-RU"/>
        </w:rPr>
        <w:t>а</w:t>
      </w:r>
      <w:r w:rsidRPr="00A324FA">
        <w:rPr>
          <w:rFonts w:ascii="Times New Roman" w:hAnsi="Times New Roman"/>
          <w:sz w:val="28"/>
          <w:lang w:val="ru-RU"/>
        </w:rPr>
        <w:t>тельного процесса;</w:t>
      </w:r>
    </w:p>
    <w:p w:rsidR="0084551A" w:rsidRPr="00A324FA" w:rsidRDefault="0084551A" w:rsidP="0084551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развивать практические умения и навыки анализа, планирования и орган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ации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физического воспитания дошкольников.</w:t>
      </w:r>
    </w:p>
    <w:p w:rsidR="0084551A" w:rsidRDefault="0084551A" w:rsidP="0084551A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84551A" w:rsidRDefault="0084551A" w:rsidP="0084551A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х в процессе изучения</w:t>
      </w:r>
    </w:p>
    <w:p w:rsidR="0084551A" w:rsidRDefault="0084551A" w:rsidP="0084551A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84551A" w:rsidRPr="0071724A" w:rsidRDefault="0084551A" w:rsidP="0084551A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озможности развивающей образовательной среды ДОУ, направле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цесса.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t>ПК-6</w:t>
      </w:r>
      <w:r w:rsidRPr="00A324FA">
        <w:rPr>
          <w:rFonts w:ascii="Times New Roman" w:hAnsi="Times New Roman" w:cs="Times New Roman"/>
          <w:sz w:val="28"/>
        </w:rPr>
        <w:t xml:space="preserve"> 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</w:t>
      </w:r>
      <w:r w:rsidRPr="00A324FA">
        <w:rPr>
          <w:rFonts w:ascii="Times New Roman" w:hAnsi="Times New Roman" w:cs="Times New Roman"/>
          <w:sz w:val="28"/>
        </w:rPr>
        <w:t>б</w:t>
      </w:r>
      <w:r w:rsidRPr="00A324FA">
        <w:rPr>
          <w:rFonts w:ascii="Times New Roman" w:hAnsi="Times New Roman" w:cs="Times New Roman"/>
          <w:sz w:val="28"/>
        </w:rPr>
        <w:t>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психолого-педагогические условия взаимодействий с участниками образ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вательного процесса.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заимодействовать с участниками образовательного процесса в дошкол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ом учреждении.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84551A" w:rsidRPr="00A324FA" w:rsidRDefault="0084551A" w:rsidP="0084551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методами взаимодействия  с участниками образовательного процесса.</w:t>
      </w:r>
    </w:p>
    <w:p w:rsidR="0071724A" w:rsidRDefault="0071724A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bookmarkStart w:id="0" w:name="_GoBack"/>
      <w:bookmarkEnd w:id="0"/>
      <w:r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4A21A7"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</w:t>
      </w:r>
      <w:r w:rsidR="004A21A7">
        <w:rPr>
          <w:rFonts w:ascii="Times New Roman" w:hAnsi="Times New Roman" w:cs="Times New Roman"/>
          <w:sz w:val="28"/>
        </w:rPr>
        <w:t>о</w:t>
      </w:r>
      <w:r w:rsidR="004A21A7">
        <w:rPr>
          <w:rFonts w:ascii="Times New Roman" w:hAnsi="Times New Roman" w:cs="Times New Roman"/>
          <w:sz w:val="28"/>
        </w:rPr>
        <w:t>го возраста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сновной с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 xml:space="preserve">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4A21A7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а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вать на лекции ту информацию, которая изложена в учебниках, и, следовательно, 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4A21A7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анее пред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женному плану темы, конспектирование предложенной литературы, составление схем, таблиц, работу со словарями, учебными пособиями, первоисточниками, п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954D21" w:rsidRDefault="00954D2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p w:rsidR="000608BD" w:rsidRPr="000608BD" w:rsidRDefault="00BA7AF2" w:rsidP="00BA7AF2">
      <w:pPr>
        <w:spacing w:line="240" w:lineRule="auto"/>
        <w:ind w:firstLine="851"/>
        <w:contextualSpacing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3.1 </w:t>
      </w:r>
      <w:r w:rsidR="000608BD" w:rsidRPr="000608BD">
        <w:rPr>
          <w:rFonts w:ascii="Times New Roman" w:hAnsi="Times New Roman" w:cs="Times New Roman"/>
          <w:b/>
          <w:sz w:val="28"/>
          <w:szCs w:val="28"/>
        </w:rPr>
        <w:t>Примерная тематика и содержание практических занятий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. Предмет теории физического воспит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я теории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Методологическая, психолого-педагогическая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естественно-науч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я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основы методики физического воспитания как научной и учеб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й дисциплины; связь с другими науками: гуманитарными, естест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енными, изучающими процесс развития ребен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сследования в теории и технологии физического восп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sz w:val="28"/>
        </w:rPr>
        <w:t>1. Сравните содержание определений понятий: физическая культу</w:t>
      </w:r>
      <w:r w:rsidRPr="000608BD">
        <w:rPr>
          <w:rFonts w:ascii="Times New Roman" w:hAnsi="Times New Roman" w:cs="Times New Roman"/>
          <w:sz w:val="28"/>
        </w:rPr>
        <w:softHyphen/>
        <w:t>ра, физ</w:t>
      </w:r>
      <w:r w:rsidRPr="000608BD">
        <w:rPr>
          <w:rFonts w:ascii="Times New Roman" w:hAnsi="Times New Roman" w:cs="Times New Roman"/>
          <w:sz w:val="28"/>
        </w:rPr>
        <w:t>и</w:t>
      </w:r>
      <w:r w:rsidRPr="000608BD">
        <w:rPr>
          <w:rFonts w:ascii="Times New Roman" w:hAnsi="Times New Roman" w:cs="Times New Roman"/>
          <w:sz w:val="28"/>
        </w:rPr>
        <w:t>ческое развитие, физическая подготовка, физическая подготов</w:t>
      </w:r>
      <w:r w:rsidRPr="000608BD">
        <w:rPr>
          <w:rFonts w:ascii="Times New Roman" w:hAnsi="Times New Roman" w:cs="Times New Roman"/>
          <w:sz w:val="28"/>
        </w:rPr>
        <w:softHyphen/>
        <w:t>ленность, физич</w:t>
      </w:r>
      <w:r w:rsidRPr="000608BD">
        <w:rPr>
          <w:rFonts w:ascii="Times New Roman" w:hAnsi="Times New Roman" w:cs="Times New Roman"/>
          <w:sz w:val="28"/>
        </w:rPr>
        <w:t>е</w:t>
      </w:r>
      <w:r w:rsidRPr="000608BD">
        <w:rPr>
          <w:rFonts w:ascii="Times New Roman" w:hAnsi="Times New Roman" w:cs="Times New Roman"/>
          <w:sz w:val="28"/>
        </w:rPr>
        <w:t xml:space="preserve">ское совершенствование, физическое образование, двигательная деятельность, спорт по А.В. </w:t>
      </w:r>
      <w:proofErr w:type="spellStart"/>
      <w:r w:rsidRPr="000608BD">
        <w:rPr>
          <w:rFonts w:ascii="Times New Roman" w:hAnsi="Times New Roman" w:cs="Times New Roman"/>
          <w:sz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</w:rPr>
        <w:t>, Э.Я. Степаненко-вой, О.С. Филипповой. Задание оформите в виде таблицы.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tbl>
      <w:tblPr>
        <w:tblpPr w:leftFromText="180" w:rightFromText="180" w:vertAnchor="text" w:horzAnchor="margin" w:tblpXSpec="center" w:tblpY="163"/>
        <w:tblW w:w="0" w:type="auto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17"/>
        <w:gridCol w:w="1890"/>
        <w:gridCol w:w="2527"/>
        <w:gridCol w:w="2790"/>
        <w:gridCol w:w="39"/>
      </w:tblGrid>
      <w:tr w:rsidR="000608BD" w:rsidRPr="000608BD" w:rsidTr="000608BD">
        <w:trPr>
          <w:trHeight w:hRule="exact" w:val="721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нятия ТМФВ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А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енеман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, Д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ухлаева</w:t>
            </w:r>
            <w:proofErr w:type="spellEnd"/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Э.Я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епаненкова</w:t>
            </w:r>
            <w:proofErr w:type="spellEnd"/>
          </w:p>
        </w:tc>
        <w:tc>
          <w:tcPr>
            <w:tcW w:w="28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.С. Филиппова</w:t>
            </w:r>
          </w:p>
        </w:tc>
      </w:tr>
      <w:tr w:rsidR="000608BD" w:rsidRPr="000608BD" w:rsidTr="000608BD">
        <w:trPr>
          <w:gridAfter w:val="1"/>
          <w:wAfter w:w="39" w:type="dxa"/>
          <w:trHeight w:hRule="exact" w:val="344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Определите содержание методов исследования в теории физ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воспитания. Сопоставьте их с содержанием методов педагог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исследов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ния. Определите общее и различ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. Становление и развитие теорий и технологий физического во</w:t>
      </w:r>
      <w:r w:rsidRPr="000608BD">
        <w:rPr>
          <w:rFonts w:ascii="Times New Roman" w:hAnsi="Times New Roman" w:cs="Times New Roman"/>
          <w:b/>
          <w:sz w:val="28"/>
          <w:szCs w:val="28"/>
        </w:rPr>
        <w:t>с</w:t>
      </w:r>
      <w:r w:rsidRPr="000608BD">
        <w:rPr>
          <w:rFonts w:ascii="Times New Roman" w:hAnsi="Times New Roman" w:cs="Times New Roman"/>
          <w:b/>
          <w:sz w:val="28"/>
          <w:szCs w:val="28"/>
        </w:rPr>
        <w:t>питания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Характеристика элементарной системы физического воспитания пр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первобытно-общинном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строе и в античном перио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вторские школы и концепции физического воспитания (Дж. Локк, Жан-Жак Руссо, И.Г. Песталоцци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Национально-буржуазные системы физического воспитания (Ф.Л. Ян, П.Х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Линг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Ф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Аморос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ческое воспитание в России с древнейших времен до второй пол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вины XI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здание и развитие в России системы физического воспитания со вт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рой половины XIX до начала X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тановление и развитие отечественной сист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с начала XX века до настоящего времен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1. Составьте обобщающую таблицу «Пробл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дошкольников», в которой необходимо определить проблемы по физическому в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питанию детей, и укажите ученых, работающих над решением данных пробле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равните системы физического воспитания в зарубежных с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х и Р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сии (до ХХ в.) и заполните таблицу «Сравнительная харак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ристика систем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 в европейских странах и России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2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52"/>
        <w:gridCol w:w="2552"/>
        <w:gridCol w:w="2490"/>
        <w:gridCol w:w="2691"/>
      </w:tblGrid>
      <w:tr w:rsidR="000608BD" w:rsidRPr="000608BD" w:rsidTr="00E576E6">
        <w:trPr>
          <w:trHeight w:hRule="exact" w:val="446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е системы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и и задачи</w:t>
            </w: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ормы и средства</w:t>
            </w: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держание</w:t>
            </w:r>
          </w:p>
        </w:tc>
      </w:tr>
      <w:tr w:rsidR="000608BD" w:rsidRPr="000608BD" w:rsidTr="00E576E6">
        <w:trPr>
          <w:trHeight w:hRule="exact" w:val="293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3.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 xml:space="preserve">Изучите вклад ученых (Л.И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Чулиц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-Тихеева, Е.Г. Леви-Гори-невский, А.И. Быкова, М.Ю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истяковс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Д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Хух-лае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Т.И. Осокина, Е.А. Тимофеева, Н.Т. Терехова, Е.Н. Вавилова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П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Голощ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кин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Л.Н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Пустынни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Л.В. Кар-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ма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А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Ру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Г.П. Юрко) в развитие теории и технологии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 детей дошкольного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возраста. Сгру</w:t>
      </w:r>
      <w:r w:rsidRPr="000608BD">
        <w:rPr>
          <w:rFonts w:ascii="Times New Roman" w:hAnsi="Times New Roman" w:cs="Times New Roman"/>
          <w:sz w:val="28"/>
          <w:szCs w:val="28"/>
        </w:rPr>
        <w:t>п</w:t>
      </w:r>
      <w:r w:rsidRPr="000608BD">
        <w:rPr>
          <w:rFonts w:ascii="Times New Roman" w:hAnsi="Times New Roman" w:cs="Times New Roman"/>
          <w:sz w:val="28"/>
          <w:szCs w:val="28"/>
        </w:rPr>
        <w:t>пируйте 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ых по предмету их исследов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3. Обоснование комплексного решения задач физического восп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та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Цель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здорови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разова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оспитательные задач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схему «Цель и задачи физического воспитания детей 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школьного возраста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2. Сравните подходы к определению содержания задач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ой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С.О. Филипповой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4. Средства физического воспитания дошкольника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Физическое упражнение – основное средство физического воспит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дошколь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сихогигиенические факторы как средство физического воспи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Эколого-природные факторы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.</w:t>
      </w:r>
    </w:p>
    <w:tbl>
      <w:tblPr>
        <w:tblW w:w="1021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23"/>
        <w:gridCol w:w="6595"/>
      </w:tblGrid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ства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изическое упраж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сихогигиенически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колого-природны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схемы: характеристика физических упражнений; би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механические характеристики физических упражнений; классифик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ия физич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ских упражнений; классификация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их упражнений по структурному пр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нак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lastRenderedPageBreak/>
        <w:t>Тема 5. Основы обучения и развития ребенка в процессе физического воспит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Единство обучения, воспитания и развития ребенка в процессе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инцип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одов и прием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кономерности  формирования  двигательных  навыков  у  детей в процессе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тапы обучения детей физическим упражнения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таблицу, в которой представлен перечень принципов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, и дайте им характеристик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схему «Методы обучения движениям», в которой должна быть отражена характеристика понятия «метод», виды методов, их приемы, цел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адии формирования двигательного навыка».</w:t>
      </w:r>
    </w:p>
    <w:p w:rsidR="000608BD" w:rsidRPr="007E71F0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7E71F0">
        <w:rPr>
          <w:rFonts w:ascii="Times New Roman" w:hAnsi="Times New Roman" w:cs="Times New Roman"/>
          <w:sz w:val="28"/>
          <w:szCs w:val="28"/>
        </w:rPr>
        <w:t>Составьте таблицу «Последовательность обучения детей физи</w:t>
      </w:r>
      <w:r w:rsidRPr="007E71F0">
        <w:rPr>
          <w:rFonts w:ascii="Times New Roman" w:hAnsi="Times New Roman" w:cs="Times New Roman"/>
          <w:sz w:val="28"/>
          <w:szCs w:val="28"/>
        </w:rPr>
        <w:softHyphen/>
        <w:t>ческим упражнениям»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81"/>
        <w:gridCol w:w="2309"/>
        <w:gridCol w:w="6116"/>
      </w:tblGrid>
      <w:tr w:rsidR="000608BD" w:rsidRPr="000608BD" w:rsidTr="000608BD">
        <w:trPr>
          <w:trHeight w:hRule="exact" w:val="312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тапы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6. Технология воспитания физических качеств у детей дошкол</w:t>
      </w:r>
      <w:r w:rsidRPr="000608BD">
        <w:rPr>
          <w:rFonts w:ascii="Times New Roman" w:hAnsi="Times New Roman" w:cs="Times New Roman"/>
          <w:b/>
          <w:sz w:val="28"/>
          <w:szCs w:val="28"/>
        </w:rPr>
        <w:t>ь</w:t>
      </w:r>
      <w:r w:rsidRPr="000608BD">
        <w:rPr>
          <w:rFonts w:ascii="Times New Roman" w:hAnsi="Times New Roman" w:cs="Times New Roman"/>
          <w:b/>
          <w:sz w:val="28"/>
          <w:szCs w:val="28"/>
        </w:rPr>
        <w:t>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ормы проявления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, направленные на развит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фические принципы подбора упражнений и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максимального темп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умения поддерживать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обучения быстрому темпу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прояв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менение ловкости человеко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развития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емы, повышающие ловк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нципы использования упражнений для развития ловкости на зан</w:t>
      </w:r>
      <w:r w:rsidRPr="000608BD">
        <w:rPr>
          <w:rFonts w:ascii="Times New Roman" w:hAnsi="Times New Roman" w:cs="Times New Roman"/>
          <w:sz w:val="28"/>
          <w:szCs w:val="28"/>
        </w:rPr>
        <w:t>я</w:t>
      </w:r>
      <w:r w:rsidRPr="000608BD">
        <w:rPr>
          <w:rFonts w:ascii="Times New Roman" w:hAnsi="Times New Roman" w:cs="Times New Roman"/>
          <w:sz w:val="28"/>
          <w:szCs w:val="28"/>
        </w:rPr>
        <w:t>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на развитие «ручной умелости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развитие мышечной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Значение силы в жизн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по развитию силы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руппы упражнений для развития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ланирование упражнений на развит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ложения туловища, предпочтительные в силовых упражнен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упражнений на развитие силы для детей 3–4 ле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вынослив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альная и общая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(3), развивающие общую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подбору цикличес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, соответствующие требованиям к подбору цикличе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ой метод развития выносливости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Признаки определения утомления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Составьте комплекс упражнений на развитие отдельных физи</w:t>
      </w:r>
      <w:r w:rsidRPr="000608BD">
        <w:rPr>
          <w:rFonts w:ascii="Times New Roman" w:hAnsi="Times New Roman" w:cs="Times New Roman"/>
          <w:sz w:val="28"/>
        </w:rPr>
        <w:softHyphen/>
        <w:t>ческих качеств у детей дошкольного воз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Изучите уровень развития физических качеств у детей дошколь</w:t>
      </w:r>
      <w:r w:rsidRPr="000608BD">
        <w:rPr>
          <w:rFonts w:ascii="Times New Roman" w:hAnsi="Times New Roman" w:cs="Times New Roman"/>
          <w:sz w:val="28"/>
        </w:rPr>
        <w:softHyphen/>
        <w:t>ного возра</w:t>
      </w:r>
      <w:r w:rsidRPr="000608BD">
        <w:rPr>
          <w:rFonts w:ascii="Times New Roman" w:hAnsi="Times New Roman" w:cs="Times New Roman"/>
          <w:sz w:val="28"/>
        </w:rPr>
        <w:t>с</w:t>
      </w:r>
      <w:r w:rsidRPr="000608BD">
        <w:rPr>
          <w:rFonts w:ascii="Times New Roman" w:hAnsi="Times New Roman" w:cs="Times New Roman"/>
          <w:sz w:val="28"/>
        </w:rPr>
        <w:t>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7. Организация двигательного режима в дошкольных учрежд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Двигательный режим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рмы СанПиН по вопросам организации двигательного режим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ление двигательного режима для каждой возрастной групп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двигательный режим для разных возрастных групп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ь двигательный режим в группе детского сада: определить его соответствие требованиям СанПиН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8. Ходьба. Общая характеристика. Программные требования и техно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ходьбе детей разных возрастных групп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держание в таблицах «Упражнения по ходьбе в разных возрастных группах», «Техника в</w:t>
      </w:r>
      <w:r w:rsidRPr="000608BD">
        <w:rPr>
          <w:rFonts w:ascii="Times New Roman" w:hAnsi="Times New Roman" w:cs="Times New Roman"/>
          <w:sz w:val="28"/>
          <w:szCs w:val="28"/>
        </w:rPr>
        <w:t>ы</w:t>
      </w:r>
      <w:r w:rsidRPr="000608BD">
        <w:rPr>
          <w:rFonts w:ascii="Times New Roman" w:hAnsi="Times New Roman" w:cs="Times New Roman"/>
          <w:sz w:val="28"/>
          <w:szCs w:val="28"/>
        </w:rPr>
        <w:t>полнения основных видов ходьбы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по ходьбе в разных возрастных группах</w:t>
      </w:r>
    </w:p>
    <w:tbl>
      <w:tblPr>
        <w:tblW w:w="103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410"/>
        <w:gridCol w:w="2268"/>
        <w:gridCol w:w="2552"/>
        <w:gridCol w:w="3155"/>
      </w:tblGrid>
      <w:tr w:rsidR="000608BD" w:rsidRPr="000608BD" w:rsidTr="000608BD">
        <w:trPr>
          <w:trHeight w:hRule="exact" w:val="631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0608BD">
        <w:trPr>
          <w:trHeight w:hRule="exact" w:val="36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собен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и выполнения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7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хо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ь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бы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ходьбы</w:t>
      </w:r>
    </w:p>
    <w:tbl>
      <w:tblPr>
        <w:tblW w:w="104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43"/>
        <w:gridCol w:w="2835"/>
        <w:gridCol w:w="2552"/>
        <w:gridCol w:w="3218"/>
      </w:tblGrid>
      <w:tr w:rsidR="000608BD" w:rsidRPr="000608BD" w:rsidTr="000608BD">
        <w:trPr>
          <w:trHeight w:hRule="exact" w:val="901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ходьб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хника в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ы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нения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ение рук</w:t>
            </w: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174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ходьбы у детей дошкольного возраста (прил. 6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9. Бег: общая характеристика, программные требования и техн</w:t>
      </w:r>
      <w:r w:rsidRPr="000608BD">
        <w:rPr>
          <w:rFonts w:ascii="Times New Roman" w:hAnsi="Times New Roman" w:cs="Times New Roman"/>
          <w:b/>
          <w:sz w:val="28"/>
          <w:szCs w:val="28"/>
        </w:rPr>
        <w:t>о</w:t>
      </w:r>
      <w:r w:rsidRPr="000608BD">
        <w:rPr>
          <w:rFonts w:ascii="Times New Roman" w:hAnsi="Times New Roman" w:cs="Times New Roman"/>
          <w:b/>
          <w:sz w:val="28"/>
          <w:szCs w:val="28"/>
        </w:rPr>
        <w:t>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бегу в каждой возрастной группе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ржание в таблицах «Упражнения в беге в разных возрастных груп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ах», «Техника выполн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ния основных видов бега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в беге для разных возрастных групп</w:t>
      </w:r>
    </w:p>
    <w:tbl>
      <w:tblPr>
        <w:tblW w:w="10331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86"/>
        <w:gridCol w:w="2126"/>
        <w:gridCol w:w="2268"/>
        <w:gridCol w:w="2251"/>
      </w:tblGrid>
      <w:tr w:rsidR="000608BD" w:rsidRPr="000608BD" w:rsidTr="000608BD">
        <w:trPr>
          <w:trHeight w:hRule="exact" w:val="934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E576E6">
        <w:trPr>
          <w:trHeight w:hRule="exact" w:val="838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собенности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417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бега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бега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973"/>
        <w:gridCol w:w="1713"/>
        <w:gridCol w:w="2126"/>
        <w:gridCol w:w="4536"/>
      </w:tblGrid>
      <w:tr w:rsidR="000608BD" w:rsidRPr="000608BD" w:rsidTr="000608BD">
        <w:trPr>
          <w:trHeight w:hRule="exact" w:val="456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б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га</w:t>
            </w: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ка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 рук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298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бега у дете</w:t>
      </w:r>
      <w:r w:rsidR="00E576E6">
        <w:rPr>
          <w:rFonts w:ascii="Times New Roman" w:hAnsi="Times New Roman" w:cs="Times New Roman"/>
          <w:sz w:val="28"/>
          <w:szCs w:val="28"/>
        </w:rPr>
        <w:t>й дошкольного возраста</w:t>
      </w:r>
      <w:r w:rsidRPr="000608BD">
        <w:rPr>
          <w:rFonts w:ascii="Times New Roman" w:hAnsi="Times New Roman" w:cs="Times New Roman"/>
          <w:sz w:val="28"/>
          <w:szCs w:val="28"/>
        </w:rPr>
        <w:t>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0. Оздоровительный бег, его значение и особенности проведе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авила организации оздоровительных пробеже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оздоровительного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сто проведения беговых тренирово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деж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готовка к беговым трениров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Длительность и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рганизации беговых тренировок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i/>
          <w:sz w:val="28"/>
          <w:szCs w:val="28"/>
          <w:u w:val="single"/>
        </w:rPr>
      </w:pPr>
      <w:r w:rsidRPr="000608BD">
        <w:rPr>
          <w:rFonts w:ascii="Times New Roman" w:hAnsi="Times New Roman" w:cs="Times New Roman"/>
          <w:i/>
          <w:sz w:val="28"/>
          <w:szCs w:val="28"/>
          <w:u w:val="single"/>
        </w:rPr>
        <w:lastRenderedPageBreak/>
        <w:t>Формы фиксирования материала – конспект по вопроса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1. Технология обучения прыжкам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прыж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рыжка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ь технологию обучения дошкольников прыжкам и запол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ть та</w:t>
      </w:r>
      <w:r w:rsidRPr="000608BD">
        <w:rPr>
          <w:rFonts w:ascii="Times New Roman" w:hAnsi="Times New Roman" w:cs="Times New Roman"/>
          <w:sz w:val="28"/>
          <w:szCs w:val="28"/>
        </w:rPr>
        <w:t>б</w:t>
      </w:r>
      <w:r w:rsidRPr="000608BD">
        <w:rPr>
          <w:rFonts w:ascii="Times New Roman" w:hAnsi="Times New Roman" w:cs="Times New Roman"/>
          <w:sz w:val="28"/>
          <w:szCs w:val="28"/>
        </w:rPr>
        <w:t>лицу.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7215"/>
        <w:gridCol w:w="2991"/>
      </w:tblGrid>
      <w:tr w:rsidR="000608BD" w:rsidRPr="000608BD" w:rsidTr="00E576E6">
        <w:trPr>
          <w:trHeight w:hRule="exact" w:val="79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исправления и формирования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особы и м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ды исправления</w:t>
            </w:r>
          </w:p>
        </w:tc>
      </w:tr>
      <w:tr w:rsidR="000608BD" w:rsidRPr="000608BD" w:rsidTr="00E576E6">
        <w:trPr>
          <w:trHeight w:hRule="exact" w:val="1225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рыв ног от земл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5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авильное исходное положе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Боязнь высоты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огибание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 спины во врем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верх-вперед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531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мест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тимальная траектори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онимание прыжка «на дальность»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2307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 определенном мест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ределение толчковой ног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сстояние для разбег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не толчковой ногой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ямолинейность разбега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33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высот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Активизация толчк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иземление на пятку и перенос прямых ног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Точное отталкива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Точное приземле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лку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940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Прыжки через скакалку 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1. Страх перед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беганием</w:t>
            </w:r>
            <w:proofErr w:type="spellEnd"/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ab/>
        <w:t>2. Выявите уровень развития умения прыгать в длину с места у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дошкольного возраста.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2. Технология обучения метанию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метания и спосо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мет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конспект по опорным вопросам. Обучение метанию вда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 какого возраста начинается обучение метанию вдал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перв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о втор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авильному замах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исходному положе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редн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вый прием для предотвращения отведения локтя в стор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ицелива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тар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ереносу тяже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сгибанию ног в конце замаха и выпрямлению их при броск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движению кисть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выполнению упражнения в определенном тем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удный элемент в обучении метанию способом «из-за спины через плечо». Какие ошибки могут возникнуть? Как их предотвратит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в це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перв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втор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ой способ метания появляется в средней группе? Этапы об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этому способ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ие способы появляются в старшей группе? Последовательность обучения этим способ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бито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владения метанием у детей дош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го во</w:t>
      </w:r>
      <w:r w:rsidRPr="000608BD">
        <w:rPr>
          <w:rFonts w:ascii="Times New Roman" w:hAnsi="Times New Roman" w:cs="Times New Roman"/>
          <w:sz w:val="28"/>
          <w:szCs w:val="28"/>
        </w:rPr>
        <w:t>з</w:t>
      </w:r>
      <w:r w:rsidRPr="000608BD">
        <w:rPr>
          <w:rFonts w:ascii="Times New Roman" w:hAnsi="Times New Roman" w:cs="Times New Roman"/>
          <w:sz w:val="28"/>
          <w:szCs w:val="28"/>
        </w:rPr>
        <w:t>раста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3. Технология развития равновесия у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равновесие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ритерии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наиболее устойчивого положения тела у чело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повышения ОЦТ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Пути уменьшения площади опо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смещения линии ОЦТТ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8. Задачи по развитию равновесия у дошкольников (на каждую задачу по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брать одно упражнение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Разработайте комплекс упражнений, направленный на развитие равн</w:t>
      </w:r>
      <w:r w:rsidRPr="000608BD">
        <w:rPr>
          <w:rFonts w:ascii="Times New Roman" w:hAnsi="Times New Roman" w:cs="Times New Roman"/>
          <w:sz w:val="28"/>
        </w:rPr>
        <w:t>о</w:t>
      </w:r>
      <w:r w:rsidRPr="000608BD">
        <w:rPr>
          <w:rFonts w:ascii="Times New Roman" w:hAnsi="Times New Roman" w:cs="Times New Roman"/>
          <w:sz w:val="28"/>
        </w:rPr>
        <w:t>весия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е уровень развития равновесия у детей дошкольного воз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4. Технология обучения общеразвивающим упражнени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я ОРУ (по анатомическому признаку, методической направленности, степени физической помощи взрослого, использ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анию предм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тов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тбору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расположения упражнений в комплекс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 приемы обучения ОР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хнологию обучения детей общеразвивающим упра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ениям и заполните таблиц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обучения ОРУ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ладша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Средня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            Старшая групп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обучения ОРУ в разных возрастных группах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418"/>
        <w:gridCol w:w="1843"/>
        <w:gridCol w:w="3402"/>
        <w:gridCol w:w="3543"/>
      </w:tblGrid>
      <w:tr w:rsidR="000608BD" w:rsidRPr="000608BD" w:rsidTr="000608BD">
        <w:trPr>
          <w:trHeight w:hRule="exact" w:val="1376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я группа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здача и сбор пособий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 и пр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емы обучения</w:t>
            </w:r>
          </w:p>
        </w:tc>
      </w:tr>
      <w:tr w:rsidR="000608BD" w:rsidRPr="000608BD" w:rsidTr="000608BD">
        <w:trPr>
          <w:trHeight w:hRule="exact" w:val="1298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руг, кол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ы…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акие пособия и как ра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даются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комплексы общеразвивающих упражнений для детей дошко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 xml:space="preserve">ного возраста (младший, средний, старший возраст). 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5. Строевые упражне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строевых упражнений в физическом развитии дете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строевы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троевым упражнениям в разных возрастных группах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lastRenderedPageBreak/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роевые упражнения», в которой будут о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жены виды строевых упражнений и способы перестроения, поворот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работайте и изготовьте демонстрационный материал для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«Модели перестроения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6. Подвижная игра как средство и метод физического воспит</w:t>
      </w:r>
      <w:r w:rsidRPr="000608BD">
        <w:rPr>
          <w:rFonts w:ascii="Times New Roman" w:hAnsi="Times New Roman" w:cs="Times New Roman"/>
          <w:b/>
          <w:sz w:val="28"/>
          <w:szCs w:val="28"/>
        </w:rPr>
        <w:t>а</w:t>
      </w:r>
      <w:r w:rsidRPr="000608BD">
        <w:rPr>
          <w:rFonts w:ascii="Times New Roman" w:hAnsi="Times New Roman" w:cs="Times New Roman"/>
          <w:b/>
          <w:sz w:val="28"/>
          <w:szCs w:val="28"/>
        </w:rPr>
        <w:t>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подвижная игра», ее отличие от упражн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подвижной иг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и подвиж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одвижным играм в разных возрастных групп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оль подвижной игры в совершенствовании основных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вершенствование двигательных навыков в упражнениях и играх с использованием элементов соревнования и творческих зад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характеристику подвижных игр в разных возрастных группах и заполните таблиц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одвижных игр в разных возрастных группах</w:t>
      </w:r>
    </w:p>
    <w:tbl>
      <w:tblPr>
        <w:tblW w:w="10269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92"/>
        <w:gridCol w:w="8077"/>
      </w:tblGrid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т детей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арактеристика подвижной игры</w:t>
            </w: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82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наблюдайте за проведением подвижной игры в одной из групп детск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 xml:space="preserve">го сада. Составьте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проведенной игры и сделайте ан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из по схеме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Разработайте конспект проведения новой игры. Оформите его в следу</w:t>
      </w:r>
      <w:r w:rsidRPr="000608BD">
        <w:rPr>
          <w:rFonts w:ascii="Times New Roman" w:hAnsi="Times New Roman" w:cs="Times New Roman"/>
          <w:sz w:val="28"/>
          <w:szCs w:val="28"/>
        </w:rPr>
        <w:t>ю</w:t>
      </w:r>
      <w:r w:rsidRPr="000608BD">
        <w:rPr>
          <w:rFonts w:ascii="Times New Roman" w:hAnsi="Times New Roman" w:cs="Times New Roman"/>
          <w:sz w:val="28"/>
          <w:szCs w:val="28"/>
        </w:rPr>
        <w:t>щей форме.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10"/>
        <w:gridCol w:w="6738"/>
      </w:tblGrid>
      <w:tr w:rsidR="000608BD" w:rsidRPr="000608BD" w:rsidTr="000608BD">
        <w:trPr>
          <w:trHeight w:hRule="exact" w:val="29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Алгоритм объяснения новой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я педагога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общение названия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южет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 игровых ус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каз движен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пределение роле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Размещение </w:t>
            </w:r>
            <w:proofErr w:type="gram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ающих</w:t>
            </w:r>
            <w:proofErr w:type="gramEnd"/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е правил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акрепление правил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од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ведение итогов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4. Составьте картотеку подвижных игр в форме таблицы.</w:t>
      </w:r>
    </w:p>
    <w:tbl>
      <w:tblPr>
        <w:tblW w:w="10323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30"/>
        <w:gridCol w:w="2139"/>
        <w:gridCol w:w="1547"/>
        <w:gridCol w:w="2121"/>
        <w:gridCol w:w="2686"/>
      </w:tblGrid>
      <w:tr w:rsidR="000608BD" w:rsidRPr="000608BD" w:rsidTr="000608BD">
        <w:trPr>
          <w:trHeight w:hRule="exact" w:val="8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я игр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торая мла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шая группа</w:t>
            </w: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яя группа</w:t>
            </w: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ая группа</w:t>
            </w: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готов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тельная</w:t>
            </w: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с бего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9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ками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аз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ет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10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иентировка в пр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странстве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7. Технология обучения дошкольников элементам спортивных игр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проведения занятий с дошкольниками по обучению эл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ментам спортив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скет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дминт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волей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город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теннис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футбол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дание выполняется индивидуально или в парах. Необходимо разраб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тать презентацию «Технология обучения дошкольников спо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ивной игре» (игра определяется по желанию) для консультации м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одых специалистов. В презент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ции освещаются вопросы: краткая история развития игры, правила игры для 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школьников, элементы обучения, упражнения и игры на закрепление навыков. Подготовиться к представлению презентации для однокурс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 результатам всех выступлений заполните обобщающую таблиц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(название игры)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42"/>
        <w:gridCol w:w="7664"/>
      </w:tblGrid>
      <w:tr w:rsidR="000608BD" w:rsidRPr="000608BD" w:rsidTr="00E576E6">
        <w:trPr>
          <w:trHeight w:hRule="exact" w:val="75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обучения</w:t>
            </w: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и упражнения на формирование и закрепление элем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в игры</w:t>
            </w:r>
          </w:p>
        </w:tc>
      </w:tr>
      <w:tr w:rsidR="000608BD" w:rsidRPr="000608BD" w:rsidTr="00E576E6">
        <w:trPr>
          <w:trHeight w:hRule="exact" w:val="23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38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8. Технология обучения дошкольников спортивным упражн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к изучению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н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кольжению по ледяным дорож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ходьбе на лыж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велосипе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мокат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роликовых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лав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, используя основной источник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06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33"/>
        <w:gridCol w:w="1646"/>
        <w:gridCol w:w="6286"/>
      </w:tblGrid>
      <w:tr w:rsidR="000608BD" w:rsidRPr="000608BD" w:rsidTr="00E576E6">
        <w:trPr>
          <w:trHeight w:hRule="exact" w:val="719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Вид спортивного упра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нения, его значение</w:t>
            </w: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техники</w:t>
            </w: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</w:t>
            </w:r>
          </w:p>
        </w:tc>
      </w:tr>
      <w:tr w:rsidR="000608BD" w:rsidRPr="000608BD" w:rsidTr="00E576E6">
        <w:trPr>
          <w:trHeight w:hRule="exact" w:val="430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9. Формы организации физкультурно-оздоровительной работы в детском саду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ое занятие – основная форма организации физкульту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-оздоровительной работы в детском сад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ипы зан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держание и структура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ые занятия на воздух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особы организации детей на заня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щая и моторная плотность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тренняя гимнастика. Типы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бор упражнений в комплексе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проведения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ая минут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имнастика после сн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ктивный отды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амостоятельная двигательная деятельн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ния на до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1. Составьте по результатам наблюдения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всех форм физку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>турно-оздоровительной работы в дошкольном учреждени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Разработайте конспекты всех основных форм физкультурно-оз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овительной работы в детском сад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Сравните технологии организации и проведения физкультурных праздн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 xml:space="preserve">ков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развлечен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>. Определите общее и различие.</w:t>
      </w:r>
    </w:p>
    <w:p w:rsid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0. Массаж, его виды, технология проведения с детьми ранне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массаж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ые физиологические предпосылки при выборе и назначении ф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ических меропри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Безусловные рефлексы новорожденного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работы (приемы массажа):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глаживание рук, ног, живота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стирание ног, живота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минание ног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хлопывание спины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0608BD">
        <w:rPr>
          <w:rFonts w:ascii="Times New Roman" w:hAnsi="Times New Roman" w:cs="Times New Roman"/>
          <w:sz w:val="28"/>
          <w:szCs w:val="28"/>
        </w:rPr>
        <w:t>активные упражнения: укладывание на живот, разгибание позво</w:t>
      </w:r>
      <w:r w:rsidRPr="000608BD">
        <w:rPr>
          <w:rFonts w:ascii="Times New Roman" w:hAnsi="Times New Roman" w:cs="Times New Roman"/>
          <w:sz w:val="28"/>
          <w:szCs w:val="28"/>
        </w:rPr>
        <w:softHyphen/>
      </w:r>
      <w:r w:rsidRPr="000608BD">
        <w:rPr>
          <w:rFonts w:ascii="Times New Roman" w:hAnsi="Times New Roman" w:cs="Times New Roman"/>
          <w:sz w:val="28"/>
          <w:szCs w:val="28"/>
        </w:rPr>
        <w:lastRenderedPageBreak/>
        <w:t>ночника, ползание, поворот со спины на живот, положение плов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а, «парение» на животе, «парение» на спине;</w:t>
      </w:r>
      <w:proofErr w:type="gramEnd"/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ассивные упражнения: скрещивание рук на груди, «бокс», с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ящие шаги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брационный массаж грудной клетки.</w:t>
      </w:r>
    </w:p>
    <w:p w:rsidR="000608BD" w:rsidRPr="000608BD" w:rsidRDefault="000608BD" w:rsidP="00E576E6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Разработайте комплекс упражнений и массажа для детей от ро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ния до 6 месяцев; от 6 месяцев до 1 года; от 1 года до 2 лет.</w:t>
      </w:r>
    </w:p>
    <w:p w:rsid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Теория и технология физического воспит</w:t>
      </w:r>
      <w:r>
        <w:rPr>
          <w:rFonts w:ascii="Times New Roman" w:hAnsi="Times New Roman" w:cs="Times New Roman"/>
          <w:sz w:val="28"/>
        </w:rPr>
        <w:t>а</w:t>
      </w:r>
      <w:r>
        <w:rPr>
          <w:rFonts w:ascii="Times New Roman" w:hAnsi="Times New Roman" w:cs="Times New Roman"/>
          <w:sz w:val="28"/>
        </w:rPr>
        <w:t>ния детей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lastRenderedPageBreak/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7D89" w:rsidRDefault="001A7D89" w:rsidP="00817BE6">
      <w:pPr>
        <w:spacing w:after="0" w:line="240" w:lineRule="auto"/>
      </w:pPr>
      <w:r>
        <w:separator/>
      </w:r>
    </w:p>
  </w:endnote>
  <w:endnote w:type="continuationSeparator" w:id="0">
    <w:p w:rsidR="001A7D89" w:rsidRDefault="001A7D89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EndPr/>
    <w:sdtContent>
      <w:p w:rsidR="00FD45EC" w:rsidRDefault="00FD45E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551A">
          <w:rPr>
            <w:noProof/>
          </w:rPr>
          <w:t>2</w:t>
        </w:r>
        <w:r>
          <w:fldChar w:fldCharType="end"/>
        </w:r>
      </w:p>
    </w:sdtContent>
  </w:sdt>
  <w:p w:rsidR="00FD45EC" w:rsidRDefault="00FD45E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7D89" w:rsidRDefault="001A7D89" w:rsidP="00817BE6">
      <w:pPr>
        <w:spacing w:after="0" w:line="240" w:lineRule="auto"/>
      </w:pPr>
      <w:r>
        <w:separator/>
      </w:r>
    </w:p>
  </w:footnote>
  <w:footnote w:type="continuationSeparator" w:id="0">
    <w:p w:rsidR="001A7D89" w:rsidRDefault="001A7D89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4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2"/>
  </w:num>
  <w:num w:numId="29">
    <w:abstractNumId w:val="10"/>
  </w:num>
  <w:num w:numId="30">
    <w:abstractNumId w:val="26"/>
  </w:num>
  <w:num w:numId="31">
    <w:abstractNumId w:val="14"/>
  </w:num>
  <w:num w:numId="32">
    <w:abstractNumId w:val="33"/>
  </w:num>
  <w:num w:numId="33">
    <w:abstractNumId w:val="11"/>
  </w:num>
  <w:num w:numId="34">
    <w:abstractNumId w:val="19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E6D5B"/>
    <w:rsid w:val="000F6DC6"/>
    <w:rsid w:val="00151C92"/>
    <w:rsid w:val="001A6D1C"/>
    <w:rsid w:val="001A7D89"/>
    <w:rsid w:val="001B1A33"/>
    <w:rsid w:val="001C3067"/>
    <w:rsid w:val="002325EF"/>
    <w:rsid w:val="00252D95"/>
    <w:rsid w:val="0028456E"/>
    <w:rsid w:val="00296EA5"/>
    <w:rsid w:val="002C1D37"/>
    <w:rsid w:val="00353A7C"/>
    <w:rsid w:val="00372F64"/>
    <w:rsid w:val="00383876"/>
    <w:rsid w:val="00387003"/>
    <w:rsid w:val="003B5866"/>
    <w:rsid w:val="003D1918"/>
    <w:rsid w:val="003D2372"/>
    <w:rsid w:val="003E5CF5"/>
    <w:rsid w:val="004018A6"/>
    <w:rsid w:val="00477D55"/>
    <w:rsid w:val="0049342A"/>
    <w:rsid w:val="0049461B"/>
    <w:rsid w:val="004A21A7"/>
    <w:rsid w:val="004C473C"/>
    <w:rsid w:val="00577215"/>
    <w:rsid w:val="00583EDC"/>
    <w:rsid w:val="0058453A"/>
    <w:rsid w:val="00584E1F"/>
    <w:rsid w:val="005A6ADA"/>
    <w:rsid w:val="005F3805"/>
    <w:rsid w:val="005F64BE"/>
    <w:rsid w:val="006004D1"/>
    <w:rsid w:val="006355D0"/>
    <w:rsid w:val="0064559C"/>
    <w:rsid w:val="00683D2C"/>
    <w:rsid w:val="00694DBB"/>
    <w:rsid w:val="00695993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5F0"/>
    <w:rsid w:val="00817BE6"/>
    <w:rsid w:val="0084551A"/>
    <w:rsid w:val="00852328"/>
    <w:rsid w:val="008612F5"/>
    <w:rsid w:val="00875FD6"/>
    <w:rsid w:val="00891CFA"/>
    <w:rsid w:val="008960B2"/>
    <w:rsid w:val="008B2F96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431C1"/>
    <w:rsid w:val="00A628A9"/>
    <w:rsid w:val="00A91AD6"/>
    <w:rsid w:val="00AB7F74"/>
    <w:rsid w:val="00AD6550"/>
    <w:rsid w:val="00AF1848"/>
    <w:rsid w:val="00B55747"/>
    <w:rsid w:val="00B80AC3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A6EB3"/>
    <w:rsid w:val="00DC3091"/>
    <w:rsid w:val="00E0256E"/>
    <w:rsid w:val="00E43E0B"/>
    <w:rsid w:val="00E576E6"/>
    <w:rsid w:val="00E604E5"/>
    <w:rsid w:val="00E847AC"/>
    <w:rsid w:val="00EC45E6"/>
    <w:rsid w:val="00EC59F7"/>
    <w:rsid w:val="00F103E6"/>
    <w:rsid w:val="00F1559F"/>
    <w:rsid w:val="00F46FAD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84551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84551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84551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84551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84551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845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E8D2E-9CC3-4E86-BDC6-1329F850B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6</Pages>
  <Words>7099</Words>
  <Characters>40467</Characters>
  <Application>Microsoft Office Word</Application>
  <DocSecurity>0</DocSecurity>
  <Lines>337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3</cp:revision>
  <dcterms:created xsi:type="dcterms:W3CDTF">2019-11-16T13:53:00Z</dcterms:created>
  <dcterms:modified xsi:type="dcterms:W3CDTF">2019-11-16T14:03:00Z</dcterms:modified>
</cp:coreProperties>
</file>